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X1bb5a315e61c8157025d8fc3f4f13ba8552a95b"/>
    <w:p>
      <w:pPr>
        <w:pStyle w:val="Heading1"/>
      </w:pPr>
      <w:r>
        <w:t xml:space="preserve">Cover Letter for Midwife Position in Netherlands Amsterdam</w:t>
      </w:r>
    </w:p>
    <w:p>
      <w:pPr>
        <w:pStyle w:val="FirstParagraph"/>
      </w:pPr>
      <w:r>
        <w:t xml:space="preserve">Dear [Recipient's Name],</w:t>
      </w:r>
    </w:p>
    <w:p>
      <w:pPr>
        <w:pStyle w:val="BodyText"/>
      </w:pPr>
      <w:r>
        <w:t xml:space="preserve">I am writing to express my sincere interest in the Midwife position at your esteemed organization in the Netherlands Amsterdam. As a dedicated and passionate midwife with a deep commitment to maternal and newborn health, I am eager to contribute my skills, experience, and cultural adaptability to the vibrant healthcare landscape of Amsterdam. The opportunity to work within this dynamic city, known for its progressive approach to women’s healthcare, aligns perfectly with my professional aspirations and values.</w:t>
      </w:r>
    </w:p>
    <w:p>
      <w:pPr>
        <w:pStyle w:val="BodyText"/>
      </w:pPr>
      <w:r>
        <w:t xml:space="preserve">With [X years] of experience in midwifery across diverse clinical settings, I have developed a comprehensive understanding of prenatal care, labor support, postnatal care, and family-centered childbirth practices. My background includes working in both urban and community-based environments, where I prioritized patient education, compassionate communication, and evidence-based practices. The Netherlands Amsterdam is renowned for its holistic approach to midwifery care—emphasizing autonomy, choice, and collaboration—which resonates deeply with my philosophy as a Midwife.</w:t>
      </w:r>
    </w:p>
    <w:p>
      <w:pPr>
        <w:pStyle w:val="BodyText"/>
      </w:pPr>
      <w:r>
        <w:t xml:space="preserve">One of the key aspects that drew me to the Netherlands is its innovative healthcare system, which integrates midwives as primary caregivers for low-risk pregnancies. In Amsterdam, midwives play a central role in supporting women through every stage of pregnancy and childbirth, often working in partnership with obstetricians and pediatricians. This collaborative model aligns with my belief that empowering women with knowledge and choice is essential to achieving positive birth outcomes. I am particularly drawn to the opportunity to contribute to this system, where midwives are valued as integral members of the healthcare team.</w:t>
      </w:r>
    </w:p>
    <w:p>
      <w:pPr>
        <w:pStyle w:val="BodyText"/>
      </w:pPr>
      <w:r>
        <w:t xml:space="preserve">My experience in the Netherlands Amsterdam has been shaped by a commitment to cultural sensitivity and inclusivity. As a Midwife, I have worked with families from diverse backgrounds, ensuring that care is respectful of individual beliefs, traditions, and languages. Amsterdam’s multicultural environment has taught me the importance of adaptability and empathy in providing equitable care. Whether supporting a first-time mother or guiding a family through a high-risk pregnancy, I approach each situation with patience, professionalism, and a focus on the unique needs of the woman and her family.</w:t>
      </w:r>
    </w:p>
    <w:p>
      <w:pPr>
        <w:pStyle w:val="BodyText"/>
      </w:pPr>
      <w:r>
        <w:t xml:space="preserve">What sets me apart as a Midwife is my ability to combine clinical expertise with emotional intelligence. I have consistently received positive feedback for my ability to create safe, nurturing environments where women feel heard and supported. My skills in labor management, emergency preparedness, and postpartum care are complemented by my passion for continuous learning. I stay updated on the latest research and best practices in midwifery through ongoing education and professional development, ensuring that I provide the highest standard of care.</w:t>
      </w:r>
    </w:p>
    <w:p>
      <w:pPr>
        <w:pStyle w:val="BodyText"/>
      </w:pPr>
      <w:r>
        <w:t xml:space="preserve">The Netherlands Amsterdam offers a unique blend of modern healthcare infrastructure and traditional community values, which I find incredibly inspiring. The city’s emphasis on sustainability, innovation, and work-life balance reflects my personal values as a Midwife. I am particularly interested in contributing to initiatives that promote maternal mental health, reduce disparities in birth outcomes, and expand access to midwifery services. My goal is to support women in making informed decisions about their care while fostering a sense of trust and empowerment.</w:t>
      </w:r>
    </w:p>
    <w:p>
      <w:pPr>
        <w:pStyle w:val="BodyText"/>
      </w:pPr>
      <w:r>
        <w:t xml:space="preserve">I am also deeply committed to the ethical principles that underpin midwifery practice. In the Netherlands, where the profession is highly respected and regulated, I have witnessed firsthand the importance of maintaining professional boundaries, confidentiality, and advocacy for women’s rights. As a Midwife in Amsterdam, I would uphold these values while striving to create a welcoming and inclusive space for all families.</w:t>
      </w:r>
    </w:p>
    <w:p>
      <w:pPr>
        <w:pStyle w:val="BodyText"/>
      </w:pPr>
      <w:r>
        <w:t xml:space="preserve">In my current role as [Current Position] at [Current Organization], I have managed a caseload of approximately [X] women per month, providing comprehensive antenatal, intrapartum, and postnatal care. My ability to work independently while collaborating with multidisciplinary teams has prepared me for the challenges and rewards of midwifery in the Netherlands Amsterdam. I am confident that my experience and dedication will enable me to contribute meaningfully to your team.</w:t>
      </w:r>
    </w:p>
    <w:p>
      <w:pPr>
        <w:pStyle w:val="BodyText"/>
      </w:pPr>
      <w:r>
        <w:t xml:space="preserve">I would welcome the opportunity to discuss how my background, skills, and enthusiasm align with your organization’s mission. Thank you for considering my application. I look forward to the possibility of contributing to the continued success of your midwifery services in the Netherlands Amsterd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Netherlands Amsterdam</dc:title>
  <dc:creator/>
  <dc:language>en</dc:language>
  <cp:keywords/>
  <dcterms:created xsi:type="dcterms:W3CDTF">2025-12-10T09:16:35Z</dcterms:created>
  <dcterms:modified xsi:type="dcterms:W3CDTF">2025-12-10T09:16:35Z</dcterms:modified>
</cp:coreProperties>
</file>

<file path=docProps/custom.xml><?xml version="1.0" encoding="utf-8"?>
<Properties xmlns="http://schemas.openxmlformats.org/officeDocument/2006/custom-properties" xmlns:vt="http://schemas.openxmlformats.org/officeDocument/2006/docPropsVTypes"/>
</file>